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2A319" w14:textId="4614C0AF" w:rsidR="00AA0A33" w:rsidRPr="000E2121" w:rsidRDefault="00AA0A33" w:rsidP="000E2121">
      <w:pPr>
        <w:spacing w:before="60" w:after="60" w:line="276" w:lineRule="auto"/>
        <w:jc w:val="right"/>
        <w:rPr>
          <w:b/>
          <w:sz w:val="22"/>
          <w:szCs w:val="22"/>
        </w:rPr>
      </w:pPr>
    </w:p>
    <w:p w14:paraId="25B7D518" w14:textId="70509976" w:rsidR="001142EE" w:rsidRPr="00165312" w:rsidRDefault="00CB280B" w:rsidP="008E63E2">
      <w:pPr>
        <w:spacing w:before="60" w:after="60" w:line="276" w:lineRule="auto"/>
        <w:jc w:val="center"/>
        <w:rPr>
          <w:b/>
          <w:smallCaps/>
          <w:color w:val="0070C0"/>
        </w:rPr>
      </w:pPr>
      <w:r w:rsidRPr="00165312">
        <w:rPr>
          <w:b/>
          <w:smallCaps/>
          <w:color w:val="0070C0"/>
        </w:rPr>
        <w:t>formularz zapytania o połączenia</w:t>
      </w:r>
    </w:p>
    <w:p w14:paraId="1876B97C" w14:textId="76DBFB9C" w:rsidR="00F14604" w:rsidRPr="008E63E2" w:rsidRDefault="00144CFF" w:rsidP="008E63E2">
      <w:pPr>
        <w:spacing w:before="60" w:after="60" w:line="276" w:lineRule="auto"/>
        <w:jc w:val="center"/>
        <w:rPr>
          <w:smallCaps/>
        </w:rPr>
      </w:pPr>
      <w:r w:rsidRPr="008E63E2">
        <w:rPr>
          <w:smallCaps/>
          <w:sz w:val="20"/>
          <w:szCs w:val="20"/>
        </w:rPr>
        <w:t>(</w:t>
      </w:r>
      <w:r w:rsidR="004F542B">
        <w:rPr>
          <w:smallCaps/>
          <w:sz w:val="20"/>
          <w:szCs w:val="20"/>
        </w:rPr>
        <w:t>należy</w:t>
      </w:r>
      <w:r w:rsidR="00265750">
        <w:rPr>
          <w:smallCaps/>
          <w:sz w:val="20"/>
          <w:szCs w:val="20"/>
        </w:rPr>
        <w:t xml:space="preserve"> </w:t>
      </w:r>
      <w:r w:rsidRPr="008E63E2">
        <w:rPr>
          <w:smallCaps/>
          <w:sz w:val="20"/>
          <w:szCs w:val="20"/>
        </w:rPr>
        <w:t>wypełnić drukowanymi literami)</w:t>
      </w:r>
    </w:p>
    <w:p w14:paraId="11F92AC9" w14:textId="617727A6" w:rsidR="00CB280B" w:rsidRDefault="00752221" w:rsidP="002C2C05">
      <w:pPr>
        <w:spacing w:before="60" w:after="60" w:line="276" w:lineRule="auto"/>
        <w:jc w:val="center"/>
        <w:rPr>
          <w:b/>
          <w:smallCaps/>
          <w:sz w:val="22"/>
          <w:szCs w:val="22"/>
        </w:rPr>
      </w:pPr>
      <w:r w:rsidRPr="008E63E2">
        <w:rPr>
          <w:b/>
          <w:smallCaps/>
          <w:sz w:val="22"/>
          <w:szCs w:val="22"/>
        </w:rPr>
        <w:t xml:space="preserve"> </w:t>
      </w:r>
      <w:r w:rsidR="0087233D" w:rsidRPr="008E63E2">
        <w:rPr>
          <w:b/>
          <w:smallCaps/>
          <w:sz w:val="22"/>
          <w:szCs w:val="22"/>
        </w:rPr>
        <w:t xml:space="preserve">kolejowe </w:t>
      </w:r>
      <w:r w:rsidR="0087233D" w:rsidRPr="008E63E2">
        <w:rPr>
          <w:b/>
          <w:smallCaps/>
          <w:sz w:val="22"/>
          <w:szCs w:val="22"/>
        </w:rPr>
        <w:sym w:font="Wingdings" w:char="F06F"/>
      </w:r>
      <w:r w:rsidR="0087233D" w:rsidRPr="008E63E2">
        <w:rPr>
          <w:b/>
          <w:smallCaps/>
          <w:sz w:val="22"/>
          <w:szCs w:val="22"/>
        </w:rPr>
        <w:t xml:space="preserve"> </w:t>
      </w:r>
      <w:r w:rsidR="00F14604" w:rsidRPr="008E63E2">
        <w:rPr>
          <w:b/>
          <w:smallCaps/>
          <w:sz w:val="22"/>
          <w:szCs w:val="22"/>
        </w:rPr>
        <w:t xml:space="preserve"> </w:t>
      </w:r>
      <w:r w:rsidR="0087233D" w:rsidRPr="008E63E2">
        <w:rPr>
          <w:b/>
          <w:smallCaps/>
          <w:sz w:val="22"/>
          <w:szCs w:val="22"/>
        </w:rPr>
        <w:t xml:space="preserve"> lotnicze</w:t>
      </w:r>
      <w:r w:rsidR="00CB280B">
        <w:rPr>
          <w:b/>
          <w:smallCaps/>
          <w:sz w:val="22"/>
          <w:szCs w:val="22"/>
        </w:rPr>
        <w:t xml:space="preserve"> </w:t>
      </w:r>
      <w:r w:rsidR="0087233D" w:rsidRPr="008E63E2">
        <w:rPr>
          <w:b/>
          <w:smallCaps/>
          <w:sz w:val="22"/>
          <w:szCs w:val="22"/>
        </w:rPr>
        <w:sym w:font="Wingdings" w:char="F06F"/>
      </w:r>
      <w:r w:rsidR="00C6140A" w:rsidRPr="008E63E2">
        <w:rPr>
          <w:b/>
          <w:smallCaps/>
          <w:sz w:val="22"/>
          <w:szCs w:val="22"/>
        </w:rPr>
        <w:t xml:space="preserve">    promow</w:t>
      </w:r>
      <w:r w:rsidRPr="008E63E2">
        <w:rPr>
          <w:b/>
          <w:smallCaps/>
          <w:sz w:val="22"/>
          <w:szCs w:val="22"/>
        </w:rPr>
        <w:t>e</w:t>
      </w:r>
      <w:r w:rsidR="00C6140A" w:rsidRPr="008E63E2">
        <w:rPr>
          <w:b/>
          <w:smallCaps/>
          <w:sz w:val="22"/>
          <w:szCs w:val="22"/>
        </w:rPr>
        <w:t xml:space="preserve">  </w:t>
      </w:r>
      <w:r w:rsidR="00C6140A" w:rsidRPr="008E63E2">
        <w:rPr>
          <w:b/>
          <w:smallCaps/>
          <w:sz w:val="22"/>
          <w:szCs w:val="22"/>
        </w:rPr>
        <w:sym w:font="Wingdings" w:char="F06F"/>
      </w:r>
      <w:r w:rsidR="00C6140A" w:rsidRPr="008E63E2">
        <w:rPr>
          <w:b/>
          <w:smallCaps/>
          <w:sz w:val="22"/>
          <w:szCs w:val="22"/>
        </w:rPr>
        <w:t xml:space="preserve">    autobusow</w:t>
      </w:r>
      <w:r w:rsidRPr="008E63E2">
        <w:rPr>
          <w:b/>
          <w:smallCaps/>
          <w:sz w:val="22"/>
          <w:szCs w:val="22"/>
        </w:rPr>
        <w:t>e</w:t>
      </w:r>
      <w:r w:rsidR="00C6140A" w:rsidRPr="008E63E2">
        <w:rPr>
          <w:b/>
          <w:smallCaps/>
          <w:sz w:val="22"/>
          <w:szCs w:val="22"/>
        </w:rPr>
        <w:t xml:space="preserve"> </w:t>
      </w:r>
      <w:r w:rsidR="00C6140A" w:rsidRPr="008E63E2">
        <w:rPr>
          <w:b/>
          <w:smallCaps/>
          <w:sz w:val="22"/>
          <w:szCs w:val="22"/>
        </w:rPr>
        <w:sym w:font="Wingdings" w:char="F06F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5182"/>
      </w:tblGrid>
      <w:tr w:rsidR="00CB280B" w14:paraId="175E1AEC" w14:textId="77777777" w:rsidTr="00571EB8">
        <w:tc>
          <w:tcPr>
            <w:tcW w:w="4673" w:type="dxa"/>
          </w:tcPr>
          <w:p w14:paraId="68141E23" w14:textId="398123C8" w:rsidR="00CB280B" w:rsidRDefault="009E0B37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miona pasażera/pasażerki</w:t>
            </w:r>
          </w:p>
        </w:tc>
        <w:tc>
          <w:tcPr>
            <w:tcW w:w="5182" w:type="dxa"/>
          </w:tcPr>
          <w:p w14:paraId="66D5139B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CB280B" w14:paraId="75EFA950" w14:textId="77777777" w:rsidTr="009E0B37">
        <w:trPr>
          <w:trHeight w:val="379"/>
        </w:trPr>
        <w:tc>
          <w:tcPr>
            <w:tcW w:w="4673" w:type="dxa"/>
          </w:tcPr>
          <w:p w14:paraId="103B7BA5" w14:textId="7BD2D538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Nazwisko </w:t>
            </w:r>
            <w:r w:rsidR="009E0B37">
              <w:rPr>
                <w:b/>
                <w:sz w:val="22"/>
                <w:szCs w:val="22"/>
              </w:rPr>
              <w:t>pasażera/pasażerki</w:t>
            </w:r>
          </w:p>
        </w:tc>
        <w:tc>
          <w:tcPr>
            <w:tcW w:w="5182" w:type="dxa"/>
          </w:tcPr>
          <w:p w14:paraId="55032D5A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CB280B" w14:paraId="6D2E9051" w14:textId="77777777" w:rsidTr="00571EB8">
        <w:tc>
          <w:tcPr>
            <w:tcW w:w="4673" w:type="dxa"/>
          </w:tcPr>
          <w:p w14:paraId="063F572E" w14:textId="76AAD994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Numer telefonu </w:t>
            </w:r>
            <w:r w:rsidR="00C15A92">
              <w:rPr>
                <w:b/>
                <w:sz w:val="22"/>
                <w:szCs w:val="22"/>
              </w:rPr>
              <w:t>osoby zamawiające</w:t>
            </w:r>
            <w:r w:rsidR="009E0B37">
              <w:rPr>
                <w:b/>
                <w:sz w:val="22"/>
                <w:szCs w:val="22"/>
              </w:rPr>
              <w:t>j</w:t>
            </w:r>
          </w:p>
        </w:tc>
        <w:tc>
          <w:tcPr>
            <w:tcW w:w="5182" w:type="dxa"/>
          </w:tcPr>
          <w:p w14:paraId="47002F97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CB280B" w14:paraId="6BF0E70B" w14:textId="77777777" w:rsidTr="00571EB8">
        <w:tc>
          <w:tcPr>
            <w:tcW w:w="4673" w:type="dxa"/>
          </w:tcPr>
          <w:p w14:paraId="2E6352D0" w14:textId="63FE017A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E-mail </w:t>
            </w:r>
            <w:r w:rsidR="00C15A92">
              <w:rPr>
                <w:b/>
                <w:sz w:val="22"/>
                <w:szCs w:val="22"/>
              </w:rPr>
              <w:t>osoby zamawiające</w:t>
            </w:r>
            <w:r w:rsidR="009E0B37">
              <w:rPr>
                <w:b/>
                <w:sz w:val="22"/>
                <w:szCs w:val="22"/>
              </w:rPr>
              <w:t>j</w:t>
            </w:r>
          </w:p>
        </w:tc>
        <w:tc>
          <w:tcPr>
            <w:tcW w:w="5182" w:type="dxa"/>
          </w:tcPr>
          <w:p w14:paraId="336CB1E2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C063F2" w14:paraId="4D15B714" w14:textId="77777777" w:rsidTr="00196330">
        <w:tc>
          <w:tcPr>
            <w:tcW w:w="4673" w:type="dxa"/>
          </w:tcPr>
          <w:p w14:paraId="0F989582" w14:textId="228B9F4E" w:rsidR="00C063F2" w:rsidRPr="008E63E2" w:rsidRDefault="00C063F2" w:rsidP="00196330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265750">
              <w:rPr>
                <w:b/>
                <w:sz w:val="22"/>
                <w:szCs w:val="22"/>
              </w:rPr>
              <w:t>N</w:t>
            </w:r>
            <w:r>
              <w:rPr>
                <w:b/>
                <w:sz w:val="22"/>
                <w:szCs w:val="22"/>
              </w:rPr>
              <w:t>azwa zamawiającej</w:t>
            </w:r>
            <w:r w:rsidRPr="00265750">
              <w:rPr>
                <w:b/>
                <w:sz w:val="22"/>
                <w:szCs w:val="22"/>
              </w:rPr>
              <w:t xml:space="preserve"> jednostki </w:t>
            </w:r>
            <w:r>
              <w:rPr>
                <w:b/>
                <w:sz w:val="22"/>
                <w:szCs w:val="22"/>
              </w:rPr>
              <w:t>UW</w:t>
            </w:r>
          </w:p>
        </w:tc>
        <w:tc>
          <w:tcPr>
            <w:tcW w:w="5182" w:type="dxa"/>
          </w:tcPr>
          <w:p w14:paraId="6BAC53BF" w14:textId="77777777" w:rsidR="00C063F2" w:rsidRDefault="00C063F2" w:rsidP="00196330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28327E" w14:paraId="75E43FFE" w14:textId="77777777" w:rsidTr="00571EB8">
        <w:tc>
          <w:tcPr>
            <w:tcW w:w="4673" w:type="dxa"/>
          </w:tcPr>
          <w:p w14:paraId="774FC772" w14:textId="0DF32488" w:rsidR="0028327E" w:rsidRPr="008E63E2" w:rsidRDefault="0028327E" w:rsidP="0028327E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>Data</w:t>
            </w:r>
            <w:r w:rsidR="00C063F2">
              <w:rPr>
                <w:b/>
                <w:sz w:val="22"/>
                <w:szCs w:val="22"/>
              </w:rPr>
              <w:t xml:space="preserve"> </w:t>
            </w:r>
            <w:r w:rsidR="00510C62">
              <w:rPr>
                <w:b/>
                <w:sz w:val="22"/>
                <w:szCs w:val="22"/>
              </w:rPr>
              <w:t xml:space="preserve">i orientacyjne godziny </w:t>
            </w:r>
            <w:r w:rsidR="005D6F40" w:rsidRPr="008E63E2">
              <w:rPr>
                <w:b/>
                <w:sz w:val="22"/>
                <w:szCs w:val="22"/>
              </w:rPr>
              <w:t>rozpoczęcia podróży</w:t>
            </w:r>
            <w:r w:rsidR="001C2CDA">
              <w:rPr>
                <w:b/>
                <w:sz w:val="22"/>
                <w:szCs w:val="22"/>
              </w:rPr>
              <w:t>***</w:t>
            </w:r>
          </w:p>
        </w:tc>
        <w:tc>
          <w:tcPr>
            <w:tcW w:w="5182" w:type="dxa"/>
          </w:tcPr>
          <w:p w14:paraId="4F1FF26C" w14:textId="48D9A9BA" w:rsidR="0003726C" w:rsidRDefault="0003726C" w:rsidP="0028327E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>Data</w:t>
            </w:r>
            <w:r>
              <w:rPr>
                <w:b/>
                <w:sz w:val="22"/>
                <w:szCs w:val="22"/>
              </w:rPr>
              <w:t xml:space="preserve">: </w:t>
            </w:r>
          </w:p>
          <w:p w14:paraId="4AA34D96" w14:textId="0221FBA3" w:rsidR="0003726C" w:rsidRDefault="0003726C" w:rsidP="0028327E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Godziny: </w:t>
            </w:r>
          </w:p>
        </w:tc>
      </w:tr>
      <w:tr w:rsidR="0028327E" w14:paraId="04828585" w14:textId="77777777" w:rsidTr="00571EB8">
        <w:tc>
          <w:tcPr>
            <w:tcW w:w="4673" w:type="dxa"/>
          </w:tcPr>
          <w:p w14:paraId="5D17FB61" w14:textId="29050DC5" w:rsidR="0028327E" w:rsidRDefault="0028327E" w:rsidP="0028327E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Data </w:t>
            </w:r>
            <w:r w:rsidR="005D6F40">
              <w:rPr>
                <w:b/>
                <w:sz w:val="22"/>
                <w:szCs w:val="22"/>
              </w:rPr>
              <w:t xml:space="preserve">i orientacyjne godziny rozpoczęcia podróży powrotnej  </w:t>
            </w:r>
            <w:r w:rsidR="001C2CDA">
              <w:rPr>
                <w:b/>
                <w:sz w:val="22"/>
                <w:szCs w:val="22"/>
              </w:rPr>
              <w:t>***</w:t>
            </w:r>
          </w:p>
          <w:p w14:paraId="59D233F1" w14:textId="4CDB2170" w:rsidR="00510C62" w:rsidRPr="001C5B65" w:rsidRDefault="00510C62" w:rsidP="0028327E">
            <w:pPr>
              <w:spacing w:before="60" w:after="60" w:line="276" w:lineRule="auto"/>
              <w:rPr>
                <w:b/>
                <w:sz w:val="20"/>
                <w:szCs w:val="20"/>
              </w:rPr>
            </w:pPr>
            <w:r w:rsidRPr="001C5B65">
              <w:rPr>
                <w:b/>
                <w:color w:val="0070C0"/>
                <w:sz w:val="20"/>
                <w:szCs w:val="20"/>
              </w:rPr>
              <w:t>(</w:t>
            </w:r>
            <w:r w:rsidR="001C5B65" w:rsidRPr="001C5B65">
              <w:rPr>
                <w:b/>
                <w:color w:val="0070C0"/>
                <w:sz w:val="20"/>
                <w:szCs w:val="20"/>
              </w:rPr>
              <w:t>w przypadku podróży trwającej dłużej niż 1 dzień,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</w:t>
            </w:r>
            <w:r w:rsidR="0059359F" w:rsidRPr="001C5B65">
              <w:rPr>
                <w:b/>
                <w:color w:val="0070C0"/>
                <w:sz w:val="20"/>
                <w:szCs w:val="20"/>
              </w:rPr>
              <w:t>należy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</w:t>
            </w:r>
            <w:r w:rsidR="002B32A8" w:rsidRPr="001C5B65">
              <w:rPr>
                <w:b/>
                <w:color w:val="0070C0"/>
                <w:sz w:val="20"/>
                <w:szCs w:val="20"/>
              </w:rPr>
              <w:t>wpisać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datę rozpoczęcia</w:t>
            </w:r>
            <w:r w:rsidR="00C063F2" w:rsidRPr="001C5B65">
              <w:rPr>
                <w:b/>
                <w:color w:val="0070C0"/>
                <w:sz w:val="20"/>
                <w:szCs w:val="20"/>
              </w:rPr>
              <w:t xml:space="preserve"> i zakończenia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podróży</w:t>
            </w:r>
            <w:r w:rsidR="00697AA7" w:rsidRPr="001C5B65">
              <w:rPr>
                <w:b/>
                <w:color w:val="0070C0"/>
                <w:sz w:val="20"/>
                <w:szCs w:val="20"/>
              </w:rPr>
              <w:t xml:space="preserve"> powrotnej</w:t>
            </w:r>
            <w:r w:rsidRPr="001C5B65">
              <w:rPr>
                <w:b/>
                <w:color w:val="0070C0"/>
                <w:sz w:val="20"/>
                <w:szCs w:val="20"/>
              </w:rPr>
              <w:t>)</w:t>
            </w:r>
          </w:p>
        </w:tc>
        <w:tc>
          <w:tcPr>
            <w:tcW w:w="5182" w:type="dxa"/>
          </w:tcPr>
          <w:p w14:paraId="5BA18CE5" w14:textId="220548F4" w:rsidR="000E2121" w:rsidRDefault="0003726C" w:rsidP="0003726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Data </w:t>
            </w:r>
            <w:r>
              <w:rPr>
                <w:b/>
                <w:sz w:val="22"/>
                <w:szCs w:val="22"/>
              </w:rPr>
              <w:t xml:space="preserve">rozpoczęcia podróży powrotnej:  </w:t>
            </w:r>
          </w:p>
          <w:p w14:paraId="3FCC8EE2" w14:textId="77777777" w:rsidR="008D11C6" w:rsidRDefault="008D11C6" w:rsidP="0003726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</w:p>
          <w:p w14:paraId="01CE7193" w14:textId="10DB4CC8" w:rsidR="0003726C" w:rsidRDefault="0003726C" w:rsidP="0003726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odziny</w:t>
            </w:r>
            <w:r w:rsidR="00874FC5">
              <w:rPr>
                <w:b/>
                <w:sz w:val="22"/>
                <w:szCs w:val="22"/>
              </w:rPr>
              <w:t xml:space="preserve"> rozpoczęcia</w:t>
            </w:r>
            <w:r>
              <w:rPr>
                <w:b/>
                <w:sz w:val="22"/>
                <w:szCs w:val="22"/>
              </w:rPr>
              <w:t xml:space="preserve">: </w:t>
            </w:r>
          </w:p>
          <w:p w14:paraId="29D340E5" w14:textId="77777777" w:rsidR="000E2121" w:rsidRDefault="000E2121" w:rsidP="0003726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</w:p>
          <w:p w14:paraId="701F86C7" w14:textId="719348F5" w:rsidR="0003726C" w:rsidRPr="002C2C05" w:rsidRDefault="0003726C" w:rsidP="0028327E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Data </w:t>
            </w:r>
            <w:r>
              <w:rPr>
                <w:b/>
                <w:sz w:val="22"/>
                <w:szCs w:val="22"/>
              </w:rPr>
              <w:t xml:space="preserve">zakończenia podróży powrotnej 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(w przypadku  podróży </w:t>
            </w:r>
            <w:r w:rsidR="0059359F" w:rsidRPr="001C5B65">
              <w:rPr>
                <w:b/>
                <w:color w:val="0070C0"/>
                <w:sz w:val="20"/>
                <w:szCs w:val="20"/>
              </w:rPr>
              <w:t>trwającej dłużej niż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1 dzień): </w:t>
            </w:r>
          </w:p>
        </w:tc>
      </w:tr>
      <w:tr w:rsidR="00CB280B" w14:paraId="78737B45" w14:textId="77777777" w:rsidTr="00571EB8">
        <w:tc>
          <w:tcPr>
            <w:tcW w:w="4673" w:type="dxa"/>
          </w:tcPr>
          <w:p w14:paraId="58C68004" w14:textId="77777777" w:rsidR="00CB280B" w:rsidRPr="008E63E2" w:rsidRDefault="00CB280B" w:rsidP="00CB280B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 xml:space="preserve">Trasa (ogólnie) </w:t>
            </w:r>
          </w:p>
          <w:p w14:paraId="13DC76D4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182" w:type="dxa"/>
          </w:tcPr>
          <w:p w14:paraId="0BC750CD" w14:textId="77777777" w:rsidR="00CB280B" w:rsidRDefault="00CB280B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28327E" w14:paraId="0981433E" w14:textId="77777777" w:rsidTr="00571EB8">
        <w:tc>
          <w:tcPr>
            <w:tcW w:w="4673" w:type="dxa"/>
          </w:tcPr>
          <w:p w14:paraId="38467CA9" w14:textId="77777777" w:rsidR="008D11C6" w:rsidRDefault="0028327E" w:rsidP="00CB280B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eferowane połączenie</w:t>
            </w:r>
          </w:p>
          <w:p w14:paraId="45BFA8A0" w14:textId="08900DBB" w:rsidR="0028327E" w:rsidRPr="001C5B65" w:rsidRDefault="0059359F" w:rsidP="00CB280B">
            <w:pPr>
              <w:spacing w:before="60" w:after="60" w:line="276" w:lineRule="auto"/>
              <w:rPr>
                <w:b/>
                <w:sz w:val="20"/>
                <w:szCs w:val="20"/>
              </w:rPr>
            </w:pPr>
            <w:r w:rsidRPr="001C5B65">
              <w:rPr>
                <w:b/>
                <w:color w:val="0070C0"/>
                <w:sz w:val="20"/>
                <w:szCs w:val="20"/>
              </w:rPr>
              <w:t>(</w:t>
            </w:r>
            <w:r w:rsidR="001C5B65" w:rsidRPr="001C5B65">
              <w:rPr>
                <w:b/>
                <w:color w:val="0070C0"/>
                <w:sz w:val="20"/>
                <w:szCs w:val="20"/>
              </w:rPr>
              <w:t>w przypadku znalezienia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 </w:t>
            </w:r>
            <w:r w:rsidR="001C5B65" w:rsidRPr="001C5B65">
              <w:rPr>
                <w:b/>
                <w:color w:val="0070C0"/>
                <w:sz w:val="20"/>
                <w:szCs w:val="20"/>
              </w:rPr>
              <w:t xml:space="preserve">przez osobę wyjeżdżającą </w:t>
            </w:r>
            <w:r w:rsidR="008D11C6" w:rsidRPr="001C5B65">
              <w:rPr>
                <w:b/>
                <w:color w:val="0070C0"/>
                <w:sz w:val="20"/>
                <w:szCs w:val="20"/>
              </w:rPr>
              <w:t>preferowane</w:t>
            </w:r>
            <w:r w:rsidR="001C5B65" w:rsidRPr="001C5B65">
              <w:rPr>
                <w:b/>
                <w:color w:val="0070C0"/>
                <w:sz w:val="20"/>
                <w:szCs w:val="20"/>
              </w:rPr>
              <w:t>go</w:t>
            </w:r>
            <w:r w:rsidR="008D11C6" w:rsidRPr="001C5B65">
              <w:rPr>
                <w:b/>
                <w:color w:val="0070C0"/>
                <w:sz w:val="20"/>
                <w:szCs w:val="20"/>
              </w:rPr>
              <w:t xml:space="preserve"> połączeni</w:t>
            </w:r>
            <w:r w:rsidR="001C5B65" w:rsidRPr="001C5B65">
              <w:rPr>
                <w:b/>
                <w:color w:val="0070C0"/>
                <w:sz w:val="20"/>
                <w:szCs w:val="20"/>
              </w:rPr>
              <w:t>a</w:t>
            </w:r>
            <w:r w:rsidR="001C2CDA" w:rsidRPr="001C5B65">
              <w:rPr>
                <w:b/>
                <w:color w:val="0070C0"/>
                <w:sz w:val="20"/>
                <w:szCs w:val="20"/>
              </w:rPr>
              <w:t xml:space="preserve">, </w:t>
            </w:r>
            <w:r w:rsidRPr="001C5B65">
              <w:rPr>
                <w:b/>
                <w:color w:val="0070C0"/>
                <w:sz w:val="20"/>
                <w:szCs w:val="20"/>
              </w:rPr>
              <w:t>należy</w:t>
            </w:r>
            <w:r w:rsidR="0028327E" w:rsidRPr="001C5B65">
              <w:rPr>
                <w:b/>
                <w:color w:val="0070C0"/>
                <w:sz w:val="20"/>
                <w:szCs w:val="20"/>
              </w:rPr>
              <w:t xml:space="preserve"> wskazać przewoźnika, godziny, przesiadki</w:t>
            </w:r>
            <w:r w:rsidR="0001281A" w:rsidRPr="001C5B65">
              <w:rPr>
                <w:b/>
                <w:color w:val="0070C0"/>
                <w:sz w:val="20"/>
                <w:szCs w:val="20"/>
              </w:rPr>
              <w:t>, nazwę taryfy</w:t>
            </w:r>
            <w:r w:rsidR="0028327E" w:rsidRPr="001C5B65">
              <w:rPr>
                <w:b/>
                <w:color w:val="0070C0"/>
                <w:sz w:val="20"/>
                <w:szCs w:val="20"/>
              </w:rPr>
              <w:t xml:space="preserve"> </w:t>
            </w:r>
            <w:r w:rsidR="001C5B65">
              <w:rPr>
                <w:b/>
                <w:color w:val="0070C0"/>
                <w:sz w:val="20"/>
                <w:szCs w:val="20"/>
              </w:rPr>
              <w:t>albo</w:t>
            </w:r>
            <w:r w:rsidR="0028327E" w:rsidRPr="001C5B65">
              <w:rPr>
                <w:b/>
                <w:color w:val="0070C0"/>
                <w:sz w:val="20"/>
                <w:szCs w:val="20"/>
              </w:rPr>
              <w:t xml:space="preserve"> załączyć </w:t>
            </w:r>
            <w:r w:rsidR="001C5B65">
              <w:rPr>
                <w:b/>
                <w:color w:val="0070C0"/>
                <w:sz w:val="20"/>
                <w:szCs w:val="20"/>
              </w:rPr>
              <w:t>zrzut ekranu</w:t>
            </w:r>
            <w:r w:rsidR="0028327E" w:rsidRPr="001C5B65">
              <w:rPr>
                <w:b/>
                <w:color w:val="0070C0"/>
                <w:sz w:val="20"/>
                <w:szCs w:val="20"/>
              </w:rPr>
              <w:t xml:space="preserve"> preferowanego połączenia</w:t>
            </w:r>
            <w:r w:rsidRPr="001C5B65">
              <w:rPr>
                <w:b/>
                <w:color w:val="0070C0"/>
                <w:sz w:val="20"/>
                <w:szCs w:val="20"/>
              </w:rPr>
              <w:t xml:space="preserve">, zawierający ww. </w:t>
            </w:r>
            <w:r w:rsidR="00510C62" w:rsidRPr="001C5B65">
              <w:rPr>
                <w:b/>
                <w:color w:val="0070C0"/>
                <w:sz w:val="20"/>
                <w:szCs w:val="20"/>
              </w:rPr>
              <w:t>szczegół</w:t>
            </w:r>
            <w:r w:rsidRPr="001C5B65">
              <w:rPr>
                <w:b/>
                <w:color w:val="0070C0"/>
                <w:sz w:val="20"/>
                <w:szCs w:val="20"/>
              </w:rPr>
              <w:t>y</w:t>
            </w:r>
            <w:r w:rsidR="0028327E" w:rsidRPr="001C5B65">
              <w:rPr>
                <w:b/>
                <w:color w:val="0070C0"/>
                <w:sz w:val="20"/>
                <w:szCs w:val="20"/>
              </w:rPr>
              <w:t>)</w:t>
            </w:r>
          </w:p>
        </w:tc>
        <w:tc>
          <w:tcPr>
            <w:tcW w:w="5182" w:type="dxa"/>
          </w:tcPr>
          <w:p w14:paraId="64B4DCA3" w14:textId="7FB8A065" w:rsidR="0028327E" w:rsidRDefault="0028327E" w:rsidP="00CB280B">
            <w:pPr>
              <w:spacing w:before="60" w:after="60" w:line="276" w:lineRule="auto"/>
              <w:rPr>
                <w:b/>
                <w:smallCaps/>
                <w:sz w:val="22"/>
                <w:szCs w:val="22"/>
              </w:rPr>
            </w:pPr>
          </w:p>
        </w:tc>
      </w:tr>
      <w:tr w:rsidR="00793177" w14:paraId="03FD9C3D" w14:textId="77777777" w:rsidTr="00C665EB">
        <w:tc>
          <w:tcPr>
            <w:tcW w:w="9855" w:type="dxa"/>
            <w:gridSpan w:val="2"/>
          </w:tcPr>
          <w:p w14:paraId="159B5AF8" w14:textId="066978E7" w:rsidR="00793177" w:rsidRPr="00793177" w:rsidRDefault="00793177" w:rsidP="00793177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aryfa </w:t>
            </w:r>
            <w:r w:rsidR="002C2C05">
              <w:rPr>
                <w:b/>
                <w:sz w:val="22"/>
                <w:szCs w:val="22"/>
              </w:rPr>
              <w:t xml:space="preserve">w klasie </w:t>
            </w:r>
            <w:r>
              <w:rPr>
                <w:b/>
                <w:sz w:val="22"/>
                <w:szCs w:val="22"/>
              </w:rPr>
              <w:t>ekonomiczn</w:t>
            </w:r>
            <w:r w:rsidR="002C2C05">
              <w:rPr>
                <w:b/>
                <w:sz w:val="22"/>
                <w:szCs w:val="22"/>
              </w:rPr>
              <w:t>ej</w:t>
            </w:r>
            <w:r>
              <w:rPr>
                <w:b/>
                <w:sz w:val="22"/>
                <w:szCs w:val="22"/>
              </w:rPr>
              <w:t xml:space="preserve"> (</w:t>
            </w:r>
            <w:r w:rsidR="00697AA7">
              <w:rPr>
                <w:b/>
                <w:sz w:val="22"/>
                <w:szCs w:val="22"/>
              </w:rPr>
              <w:t xml:space="preserve">lub </w:t>
            </w:r>
            <w:r>
              <w:rPr>
                <w:b/>
                <w:sz w:val="22"/>
                <w:szCs w:val="22"/>
              </w:rPr>
              <w:t>2</w:t>
            </w:r>
            <w:r w:rsidR="004F542B">
              <w:rPr>
                <w:b/>
                <w:sz w:val="22"/>
                <w:szCs w:val="22"/>
              </w:rPr>
              <w:t>-ga</w:t>
            </w:r>
            <w:r>
              <w:rPr>
                <w:b/>
                <w:sz w:val="22"/>
                <w:szCs w:val="22"/>
              </w:rPr>
              <w:t xml:space="preserve"> klasa w przypadku biletów kolejowych) z warunkami taryfy jak niżej </w:t>
            </w:r>
          </w:p>
        </w:tc>
      </w:tr>
      <w:tr w:rsidR="00793177" w:rsidRPr="008E63E2" w14:paraId="58DE337A" w14:textId="77777777" w:rsidTr="00571EB8">
        <w:tc>
          <w:tcPr>
            <w:tcW w:w="4673" w:type="dxa"/>
          </w:tcPr>
          <w:p w14:paraId="60BA9F1D" w14:textId="272A715A" w:rsidR="00793177" w:rsidRPr="00793177" w:rsidRDefault="00793177" w:rsidP="00793177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793177">
              <w:rPr>
                <w:b/>
                <w:sz w:val="22"/>
                <w:szCs w:val="22"/>
              </w:rPr>
              <w:t>Bagaż nadawany do luku</w:t>
            </w:r>
          </w:p>
        </w:tc>
        <w:tc>
          <w:tcPr>
            <w:tcW w:w="5182" w:type="dxa"/>
          </w:tcPr>
          <w:p w14:paraId="7276F692" w14:textId="77777777" w:rsidR="00793177" w:rsidRPr="008E63E2" w:rsidRDefault="00793177" w:rsidP="00C61900">
            <w:pPr>
              <w:spacing w:before="60" w:after="60" w:line="276" w:lineRule="auto"/>
              <w:rPr>
                <w:sz w:val="22"/>
                <w:szCs w:val="22"/>
              </w:rPr>
            </w:pPr>
            <w:r w:rsidRPr="008E63E2">
              <w:rPr>
                <w:sz w:val="22"/>
                <w:szCs w:val="22"/>
              </w:rPr>
              <w:t xml:space="preserve">TAK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  <w:r w:rsidRPr="008E63E2">
              <w:rPr>
                <w:sz w:val="22"/>
                <w:szCs w:val="22"/>
              </w:rPr>
              <w:t xml:space="preserve">                                    NIE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793177" w:rsidRPr="008E63E2" w14:paraId="4F5275B2" w14:textId="77777777" w:rsidTr="00571EB8">
        <w:tc>
          <w:tcPr>
            <w:tcW w:w="4673" w:type="dxa"/>
          </w:tcPr>
          <w:p w14:paraId="7F312735" w14:textId="174FDE4F" w:rsidR="00793177" w:rsidRPr="00793177" w:rsidRDefault="00793177" w:rsidP="00793177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Z możliwością zmiany daty </w:t>
            </w:r>
            <w:r w:rsidR="00571EB8">
              <w:rPr>
                <w:b/>
                <w:sz w:val="22"/>
                <w:szCs w:val="22"/>
              </w:rPr>
              <w:t xml:space="preserve">                     </w:t>
            </w:r>
            <w:r>
              <w:rPr>
                <w:b/>
                <w:sz w:val="22"/>
                <w:szCs w:val="22"/>
              </w:rPr>
              <w:t>(zmiana pasażera niemożliwa)</w:t>
            </w:r>
          </w:p>
        </w:tc>
        <w:tc>
          <w:tcPr>
            <w:tcW w:w="5182" w:type="dxa"/>
          </w:tcPr>
          <w:p w14:paraId="1BBA260D" w14:textId="77777777" w:rsidR="00793177" w:rsidRPr="008E63E2" w:rsidRDefault="00793177" w:rsidP="00C61900">
            <w:pPr>
              <w:spacing w:before="60" w:after="60" w:line="276" w:lineRule="auto"/>
              <w:rPr>
                <w:sz w:val="22"/>
                <w:szCs w:val="22"/>
              </w:rPr>
            </w:pPr>
            <w:r w:rsidRPr="008E63E2">
              <w:rPr>
                <w:sz w:val="22"/>
                <w:szCs w:val="22"/>
              </w:rPr>
              <w:t xml:space="preserve">TAK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  <w:r w:rsidRPr="008E63E2">
              <w:rPr>
                <w:sz w:val="22"/>
                <w:szCs w:val="22"/>
              </w:rPr>
              <w:t xml:space="preserve">                                    NIE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793177" w:rsidRPr="008E63E2" w14:paraId="6FAE3659" w14:textId="77777777" w:rsidTr="00571EB8">
        <w:tc>
          <w:tcPr>
            <w:tcW w:w="4673" w:type="dxa"/>
          </w:tcPr>
          <w:p w14:paraId="39909CA7" w14:textId="6E10437F" w:rsidR="002C2C05" w:rsidRPr="002C2C05" w:rsidRDefault="006E3557" w:rsidP="002C2C05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Z m</w:t>
            </w:r>
            <w:r w:rsidR="00793177">
              <w:rPr>
                <w:b/>
                <w:sz w:val="22"/>
                <w:szCs w:val="22"/>
              </w:rPr>
              <w:t>ożliwoś</w:t>
            </w:r>
            <w:r>
              <w:rPr>
                <w:b/>
                <w:sz w:val="22"/>
                <w:szCs w:val="22"/>
              </w:rPr>
              <w:t>cią</w:t>
            </w:r>
            <w:r w:rsidR="00793177">
              <w:rPr>
                <w:b/>
                <w:sz w:val="22"/>
                <w:szCs w:val="22"/>
              </w:rPr>
              <w:t xml:space="preserve"> zwrotu </w:t>
            </w:r>
            <w:r>
              <w:rPr>
                <w:b/>
                <w:sz w:val="22"/>
                <w:szCs w:val="22"/>
              </w:rPr>
              <w:t>(</w:t>
            </w:r>
            <w:r w:rsidR="00793177">
              <w:rPr>
                <w:b/>
                <w:sz w:val="22"/>
                <w:szCs w:val="22"/>
              </w:rPr>
              <w:t>z potrąceniem przy zwrocie</w:t>
            </w:r>
            <w:r>
              <w:rPr>
                <w:b/>
                <w:sz w:val="22"/>
                <w:szCs w:val="22"/>
              </w:rPr>
              <w:t xml:space="preserve">) </w:t>
            </w:r>
            <w:r w:rsidR="002C2C05">
              <w:rPr>
                <w:b/>
                <w:sz w:val="22"/>
                <w:szCs w:val="22"/>
              </w:rPr>
              <w:t xml:space="preserve"> </w:t>
            </w:r>
            <w:r w:rsidR="002C2C05" w:rsidRPr="001C5B65">
              <w:rPr>
                <w:b/>
                <w:color w:val="0070C0"/>
                <w:sz w:val="20"/>
                <w:szCs w:val="20"/>
                <w:u w:val="single"/>
              </w:rPr>
              <w:t>Uwaga: Opcja dostępna przy droższych biletach</w:t>
            </w:r>
            <w:bookmarkStart w:id="0" w:name="_GoBack"/>
            <w:bookmarkEnd w:id="0"/>
          </w:p>
        </w:tc>
        <w:tc>
          <w:tcPr>
            <w:tcW w:w="5182" w:type="dxa"/>
          </w:tcPr>
          <w:p w14:paraId="7BD684B6" w14:textId="77777777" w:rsidR="00793177" w:rsidRPr="008E63E2" w:rsidRDefault="00793177" w:rsidP="00C61900">
            <w:pPr>
              <w:spacing w:before="60" w:after="60" w:line="276" w:lineRule="auto"/>
              <w:rPr>
                <w:sz w:val="22"/>
                <w:szCs w:val="22"/>
              </w:rPr>
            </w:pPr>
            <w:r w:rsidRPr="008E63E2">
              <w:rPr>
                <w:sz w:val="22"/>
                <w:szCs w:val="22"/>
              </w:rPr>
              <w:t xml:space="preserve">TAK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  <w:r w:rsidRPr="008E63E2">
              <w:rPr>
                <w:sz w:val="22"/>
                <w:szCs w:val="22"/>
              </w:rPr>
              <w:t xml:space="preserve">                                    NIE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793177" w:rsidRPr="008E63E2" w14:paraId="45E13900" w14:textId="77777777" w:rsidTr="00571EB8">
        <w:tc>
          <w:tcPr>
            <w:tcW w:w="4673" w:type="dxa"/>
          </w:tcPr>
          <w:p w14:paraId="7C067985" w14:textId="2421C1C6" w:rsidR="00793177" w:rsidRPr="00793177" w:rsidRDefault="00793177" w:rsidP="00793177">
            <w:pPr>
              <w:pStyle w:val="Akapitzlist"/>
              <w:numPr>
                <w:ilvl w:val="0"/>
                <w:numId w:val="3"/>
              </w:num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6B7253">
              <w:rPr>
                <w:b/>
                <w:sz w:val="22"/>
                <w:szCs w:val="22"/>
                <w:u w:val="single"/>
              </w:rPr>
              <w:t>Tanie linie</w:t>
            </w:r>
            <w:r w:rsidR="00153D32">
              <w:rPr>
                <w:b/>
                <w:sz w:val="22"/>
                <w:szCs w:val="22"/>
                <w:u w:val="single"/>
              </w:rPr>
              <w:t xml:space="preserve"> lotnicze</w:t>
            </w:r>
            <w:r w:rsidRPr="006B7253">
              <w:rPr>
                <w:b/>
                <w:sz w:val="22"/>
                <w:szCs w:val="22"/>
                <w:u w:val="single"/>
              </w:rPr>
              <w:t>:</w:t>
            </w:r>
            <w:r>
              <w:rPr>
                <w:b/>
                <w:sz w:val="22"/>
                <w:szCs w:val="22"/>
              </w:rPr>
              <w:t xml:space="preserve"> Pierwszeństwo wejścia na pokład, </w:t>
            </w:r>
            <w:r w:rsidR="00571EB8">
              <w:rPr>
                <w:b/>
                <w:sz w:val="22"/>
                <w:szCs w:val="22"/>
              </w:rPr>
              <w:t xml:space="preserve">bezpłatny </w:t>
            </w:r>
            <w:r>
              <w:rPr>
                <w:b/>
                <w:sz w:val="22"/>
                <w:szCs w:val="22"/>
              </w:rPr>
              <w:t>wyb</w:t>
            </w:r>
            <w:r w:rsidR="00571EB8">
              <w:rPr>
                <w:b/>
                <w:sz w:val="22"/>
                <w:szCs w:val="22"/>
              </w:rPr>
              <w:t>ór</w:t>
            </w:r>
            <w:r>
              <w:rPr>
                <w:b/>
                <w:sz w:val="22"/>
                <w:szCs w:val="22"/>
              </w:rPr>
              <w:t xml:space="preserve"> miejsca</w:t>
            </w:r>
            <w:r w:rsidR="00571EB8">
              <w:rPr>
                <w:b/>
                <w:sz w:val="22"/>
                <w:szCs w:val="22"/>
              </w:rPr>
              <w:t xml:space="preserve"> w ramach wybranej taryfy</w:t>
            </w:r>
          </w:p>
        </w:tc>
        <w:tc>
          <w:tcPr>
            <w:tcW w:w="5182" w:type="dxa"/>
          </w:tcPr>
          <w:p w14:paraId="1F70CFD1" w14:textId="77777777" w:rsidR="00793177" w:rsidRPr="008E63E2" w:rsidRDefault="00793177" w:rsidP="00C61900">
            <w:pPr>
              <w:spacing w:before="60" w:after="60" w:line="276" w:lineRule="auto"/>
              <w:rPr>
                <w:sz w:val="22"/>
                <w:szCs w:val="22"/>
              </w:rPr>
            </w:pPr>
            <w:r w:rsidRPr="008E63E2">
              <w:rPr>
                <w:sz w:val="22"/>
                <w:szCs w:val="22"/>
              </w:rPr>
              <w:t xml:space="preserve">TAK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  <w:r w:rsidRPr="008E63E2">
              <w:rPr>
                <w:sz w:val="22"/>
                <w:szCs w:val="22"/>
              </w:rPr>
              <w:t xml:space="preserve">                                    NIE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DB36AC" w:rsidRPr="008E63E2" w14:paraId="077A8A85" w14:textId="77777777" w:rsidTr="00571EB8">
        <w:tc>
          <w:tcPr>
            <w:tcW w:w="4673" w:type="dxa"/>
          </w:tcPr>
          <w:p w14:paraId="67535B8B" w14:textId="1A4C1CB3" w:rsidR="00DB36AC" w:rsidRPr="00DB36AC" w:rsidRDefault="00DB36AC" w:rsidP="00DB36A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DB36AC">
              <w:rPr>
                <w:b/>
                <w:sz w:val="22"/>
                <w:szCs w:val="22"/>
              </w:rPr>
              <w:t>Maksymalna kwota przeznaczona na bilet</w:t>
            </w:r>
          </w:p>
        </w:tc>
        <w:tc>
          <w:tcPr>
            <w:tcW w:w="5182" w:type="dxa"/>
          </w:tcPr>
          <w:p w14:paraId="03EBC894" w14:textId="77777777" w:rsidR="00DB36AC" w:rsidRPr="008E63E2" w:rsidRDefault="00DB36AC" w:rsidP="00C61900">
            <w:pPr>
              <w:spacing w:before="60" w:after="60" w:line="276" w:lineRule="auto"/>
              <w:rPr>
                <w:sz w:val="22"/>
                <w:szCs w:val="22"/>
              </w:rPr>
            </w:pPr>
          </w:p>
        </w:tc>
      </w:tr>
      <w:tr w:rsidR="00DB36AC" w:rsidRPr="008E63E2" w14:paraId="25C12CFC" w14:textId="77777777" w:rsidTr="00571EB8">
        <w:tc>
          <w:tcPr>
            <w:tcW w:w="4673" w:type="dxa"/>
          </w:tcPr>
          <w:p w14:paraId="09AD0AB3" w14:textId="1BDCDFDC" w:rsidR="00DB36AC" w:rsidRPr="00DB36AC" w:rsidRDefault="00DB36AC" w:rsidP="00DB36AC">
            <w:pPr>
              <w:spacing w:before="60" w:after="60" w:line="276" w:lineRule="auto"/>
              <w:rPr>
                <w:b/>
                <w:sz w:val="22"/>
                <w:szCs w:val="22"/>
              </w:rPr>
            </w:pPr>
            <w:r w:rsidRPr="008E63E2">
              <w:rPr>
                <w:b/>
                <w:bCs/>
                <w:sz w:val="22"/>
                <w:szCs w:val="22"/>
              </w:rPr>
              <w:t>Zlecenie usługi wizowania</w:t>
            </w:r>
          </w:p>
        </w:tc>
        <w:tc>
          <w:tcPr>
            <w:tcW w:w="5182" w:type="dxa"/>
          </w:tcPr>
          <w:p w14:paraId="4E802967" w14:textId="453529CE" w:rsidR="00DB36AC" w:rsidRPr="008E63E2" w:rsidRDefault="00DB36AC" w:rsidP="00C61900">
            <w:pPr>
              <w:spacing w:before="60" w:after="60" w:line="276" w:lineRule="auto"/>
              <w:rPr>
                <w:sz w:val="22"/>
                <w:szCs w:val="22"/>
              </w:rPr>
            </w:pPr>
            <w:r w:rsidRPr="008E63E2">
              <w:rPr>
                <w:sz w:val="22"/>
                <w:szCs w:val="22"/>
              </w:rPr>
              <w:t xml:space="preserve">TAK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  <w:r w:rsidRPr="008E63E2">
              <w:rPr>
                <w:sz w:val="22"/>
                <w:szCs w:val="22"/>
              </w:rPr>
              <w:t xml:space="preserve">                                    NIE   </w:t>
            </w:r>
            <w:r w:rsidRPr="008E63E2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DB36AC" w:rsidRPr="008E63E2" w14:paraId="794822CD" w14:textId="77777777" w:rsidTr="00571EB8">
        <w:tc>
          <w:tcPr>
            <w:tcW w:w="4673" w:type="dxa"/>
          </w:tcPr>
          <w:p w14:paraId="5CE8358F" w14:textId="301FDBEA" w:rsidR="00DB36AC" w:rsidRPr="008E63E2" w:rsidRDefault="00DB36AC" w:rsidP="00DB36AC">
            <w:pPr>
              <w:spacing w:before="60" w:after="60" w:line="276" w:lineRule="auto"/>
              <w:rPr>
                <w:b/>
                <w:bCs/>
                <w:sz w:val="22"/>
                <w:szCs w:val="22"/>
              </w:rPr>
            </w:pPr>
            <w:r w:rsidRPr="008E63E2">
              <w:rPr>
                <w:b/>
                <w:sz w:val="22"/>
                <w:szCs w:val="22"/>
              </w:rPr>
              <w:t>Uwagi dodatkowe</w:t>
            </w:r>
          </w:p>
        </w:tc>
        <w:tc>
          <w:tcPr>
            <w:tcW w:w="5182" w:type="dxa"/>
          </w:tcPr>
          <w:p w14:paraId="3BE75756" w14:textId="77777777" w:rsidR="00DB36AC" w:rsidRDefault="00DB36AC" w:rsidP="00C61900">
            <w:pPr>
              <w:spacing w:before="60" w:after="60" w:line="276" w:lineRule="auto"/>
              <w:rPr>
                <w:sz w:val="22"/>
                <w:szCs w:val="22"/>
              </w:rPr>
            </w:pPr>
          </w:p>
          <w:p w14:paraId="535B869D" w14:textId="16FB25D7" w:rsidR="00571EB8" w:rsidRPr="008E63E2" w:rsidRDefault="00571EB8" w:rsidP="00C61900">
            <w:pPr>
              <w:spacing w:before="60" w:after="60" w:line="276" w:lineRule="auto"/>
              <w:rPr>
                <w:sz w:val="22"/>
                <w:szCs w:val="22"/>
              </w:rPr>
            </w:pPr>
          </w:p>
        </w:tc>
      </w:tr>
    </w:tbl>
    <w:p w14:paraId="1AF82B29" w14:textId="6D6A73A2" w:rsidR="00CB280B" w:rsidRPr="004F542B" w:rsidRDefault="001C2CDA" w:rsidP="00CB280B">
      <w:pPr>
        <w:spacing w:before="60" w:after="60" w:line="276" w:lineRule="auto"/>
        <w:rPr>
          <w:b/>
          <w:smallCaps/>
          <w:color w:val="0070C0"/>
          <w:sz w:val="20"/>
          <w:szCs w:val="20"/>
        </w:rPr>
      </w:pPr>
      <w:r w:rsidRPr="004F542B">
        <w:rPr>
          <w:b/>
          <w:smallCaps/>
          <w:color w:val="0070C0"/>
          <w:sz w:val="20"/>
          <w:szCs w:val="20"/>
        </w:rPr>
        <w:t xml:space="preserve">*** </w:t>
      </w:r>
      <w:r w:rsidRPr="004F542B">
        <w:rPr>
          <w:b/>
          <w:color w:val="0070C0"/>
          <w:sz w:val="20"/>
          <w:szCs w:val="20"/>
        </w:rPr>
        <w:t>Orientacyjne godziny rozpoczęcia podróży zostaną uwzględnione</w:t>
      </w:r>
      <w:r w:rsidR="004F542B" w:rsidRPr="004F542B">
        <w:rPr>
          <w:b/>
          <w:color w:val="0070C0"/>
          <w:sz w:val="20"/>
          <w:szCs w:val="20"/>
        </w:rPr>
        <w:t xml:space="preserve"> w przypadku większego wyboru połączeń</w:t>
      </w:r>
      <w:r w:rsidRPr="004F542B">
        <w:rPr>
          <w:b/>
          <w:color w:val="0070C0"/>
          <w:sz w:val="20"/>
          <w:szCs w:val="20"/>
        </w:rPr>
        <w:t xml:space="preserve"> </w:t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DB36AC" w:rsidRPr="008E63E2" w14:paraId="7A8E6F1A" w14:textId="77777777" w:rsidTr="00DB36AC">
        <w:tc>
          <w:tcPr>
            <w:tcW w:w="9923" w:type="dxa"/>
            <w:tcBorders>
              <w:top w:val="single" w:sz="4" w:space="0" w:color="auto"/>
            </w:tcBorders>
            <w:shd w:val="clear" w:color="auto" w:fill="auto"/>
          </w:tcPr>
          <w:p w14:paraId="78B9842F" w14:textId="5CB7EEAB" w:rsidR="00DB36AC" w:rsidRPr="008E63E2" w:rsidRDefault="00DB36AC" w:rsidP="00DB36AC">
            <w:pPr>
              <w:spacing w:before="60" w:after="60" w:line="276" w:lineRule="auto"/>
              <w:rPr>
                <w:b/>
                <w:sz w:val="20"/>
                <w:szCs w:val="20"/>
              </w:rPr>
            </w:pPr>
            <w:r w:rsidRPr="008E63E2">
              <w:rPr>
                <w:b/>
                <w:sz w:val="20"/>
                <w:szCs w:val="20"/>
              </w:rPr>
              <w:t>Dat</w:t>
            </w:r>
            <w:r w:rsidR="002D4D15">
              <w:rPr>
                <w:b/>
                <w:sz w:val="20"/>
                <w:szCs w:val="20"/>
              </w:rPr>
              <w:t xml:space="preserve">a zapytania:   </w:t>
            </w:r>
          </w:p>
        </w:tc>
      </w:tr>
    </w:tbl>
    <w:p w14:paraId="22D993F4" w14:textId="3A2D804E" w:rsidR="00CB280B" w:rsidRPr="008E63E2" w:rsidRDefault="00CB280B" w:rsidP="00C455A1">
      <w:pPr>
        <w:spacing w:before="60" w:after="60" w:line="276" w:lineRule="auto"/>
        <w:rPr>
          <w:sz w:val="22"/>
          <w:szCs w:val="22"/>
        </w:rPr>
      </w:pPr>
    </w:p>
    <w:sectPr w:rsidR="00CB280B" w:rsidRPr="008E63E2" w:rsidSect="00C455A1">
      <w:pgSz w:w="11907" w:h="16834" w:code="9"/>
      <w:pgMar w:top="454" w:right="1021" w:bottom="454" w:left="102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E44BD" w14:textId="77777777" w:rsidR="005A07E5" w:rsidRDefault="005A07E5">
      <w:r>
        <w:separator/>
      </w:r>
    </w:p>
  </w:endnote>
  <w:endnote w:type="continuationSeparator" w:id="0">
    <w:p w14:paraId="12416559" w14:textId="77777777" w:rsidR="005A07E5" w:rsidRDefault="005A0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50A4D" w14:textId="77777777" w:rsidR="005A07E5" w:rsidRDefault="005A07E5">
      <w:r>
        <w:separator/>
      </w:r>
    </w:p>
  </w:footnote>
  <w:footnote w:type="continuationSeparator" w:id="0">
    <w:p w14:paraId="54DB14A5" w14:textId="77777777" w:rsidR="005A07E5" w:rsidRDefault="005A0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76F4D"/>
    <w:multiLevelType w:val="hybridMultilevel"/>
    <w:tmpl w:val="2F3A2B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B3FBA"/>
    <w:multiLevelType w:val="hybridMultilevel"/>
    <w:tmpl w:val="2F3A2B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94BE8"/>
    <w:multiLevelType w:val="hybridMultilevel"/>
    <w:tmpl w:val="2F3A2B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CD4C68"/>
    <w:multiLevelType w:val="hybridMultilevel"/>
    <w:tmpl w:val="423A39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3045A"/>
    <w:multiLevelType w:val="hybridMultilevel"/>
    <w:tmpl w:val="2F3A2B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xMjY0NzM1MzRW0lEKTi0uzszPAykwrAUAa1N7DSwAAAA="/>
  </w:docVars>
  <w:rsids>
    <w:rsidRoot w:val="008A365C"/>
    <w:rsid w:val="0001281A"/>
    <w:rsid w:val="00034BA5"/>
    <w:rsid w:val="00036D7B"/>
    <w:rsid w:val="0003726C"/>
    <w:rsid w:val="00043DA8"/>
    <w:rsid w:val="00047BB0"/>
    <w:rsid w:val="00055F4C"/>
    <w:rsid w:val="00067A14"/>
    <w:rsid w:val="00077FE4"/>
    <w:rsid w:val="0008354D"/>
    <w:rsid w:val="0009770B"/>
    <w:rsid w:val="000A192B"/>
    <w:rsid w:val="000A535B"/>
    <w:rsid w:val="000C0FBF"/>
    <w:rsid w:val="000C2295"/>
    <w:rsid w:val="000C2417"/>
    <w:rsid w:val="000E2121"/>
    <w:rsid w:val="00112B48"/>
    <w:rsid w:val="00112CAE"/>
    <w:rsid w:val="001142EE"/>
    <w:rsid w:val="00144CFF"/>
    <w:rsid w:val="00153D32"/>
    <w:rsid w:val="00165312"/>
    <w:rsid w:val="00187EF9"/>
    <w:rsid w:val="001C08D8"/>
    <w:rsid w:val="001C1C91"/>
    <w:rsid w:val="001C2CDA"/>
    <w:rsid w:val="001C5B65"/>
    <w:rsid w:val="001D2FA6"/>
    <w:rsid w:val="001F4DBD"/>
    <w:rsid w:val="00210BDE"/>
    <w:rsid w:val="00262FEC"/>
    <w:rsid w:val="00265750"/>
    <w:rsid w:val="0028327E"/>
    <w:rsid w:val="002B32A8"/>
    <w:rsid w:val="002C2C05"/>
    <w:rsid w:val="002C5F69"/>
    <w:rsid w:val="002D08EC"/>
    <w:rsid w:val="002D4D15"/>
    <w:rsid w:val="00316EE2"/>
    <w:rsid w:val="00323949"/>
    <w:rsid w:val="00373D57"/>
    <w:rsid w:val="00374449"/>
    <w:rsid w:val="0039600C"/>
    <w:rsid w:val="003E03B4"/>
    <w:rsid w:val="003F11B6"/>
    <w:rsid w:val="003F5462"/>
    <w:rsid w:val="00411B00"/>
    <w:rsid w:val="00427053"/>
    <w:rsid w:val="00430BFC"/>
    <w:rsid w:val="0044615C"/>
    <w:rsid w:val="0044754B"/>
    <w:rsid w:val="004531F2"/>
    <w:rsid w:val="004630C5"/>
    <w:rsid w:val="00466A5D"/>
    <w:rsid w:val="00466D64"/>
    <w:rsid w:val="00466E94"/>
    <w:rsid w:val="004775DD"/>
    <w:rsid w:val="00496862"/>
    <w:rsid w:val="004B65C1"/>
    <w:rsid w:val="004D3B19"/>
    <w:rsid w:val="004E1501"/>
    <w:rsid w:val="004F542B"/>
    <w:rsid w:val="004F7F7B"/>
    <w:rsid w:val="00510C62"/>
    <w:rsid w:val="00515B91"/>
    <w:rsid w:val="00556CB3"/>
    <w:rsid w:val="00571EB8"/>
    <w:rsid w:val="0059359F"/>
    <w:rsid w:val="005A07E5"/>
    <w:rsid w:val="005B0C71"/>
    <w:rsid w:val="005D6F40"/>
    <w:rsid w:val="005E6A46"/>
    <w:rsid w:val="005F3371"/>
    <w:rsid w:val="00606804"/>
    <w:rsid w:val="00653266"/>
    <w:rsid w:val="006747F2"/>
    <w:rsid w:val="00697AA7"/>
    <w:rsid w:val="006A30B0"/>
    <w:rsid w:val="006B7253"/>
    <w:rsid w:val="006E3557"/>
    <w:rsid w:val="00752221"/>
    <w:rsid w:val="007573D9"/>
    <w:rsid w:val="00765050"/>
    <w:rsid w:val="00773D5A"/>
    <w:rsid w:val="00784E11"/>
    <w:rsid w:val="00793177"/>
    <w:rsid w:val="007C0589"/>
    <w:rsid w:val="007E732D"/>
    <w:rsid w:val="007F1C2E"/>
    <w:rsid w:val="00861A50"/>
    <w:rsid w:val="0087233D"/>
    <w:rsid w:val="00874FC5"/>
    <w:rsid w:val="008A2F89"/>
    <w:rsid w:val="008A365C"/>
    <w:rsid w:val="008B1E8F"/>
    <w:rsid w:val="008D11C6"/>
    <w:rsid w:val="008E3735"/>
    <w:rsid w:val="008E63E2"/>
    <w:rsid w:val="008F6B54"/>
    <w:rsid w:val="00910F73"/>
    <w:rsid w:val="00912EA4"/>
    <w:rsid w:val="009C3722"/>
    <w:rsid w:val="009E0B37"/>
    <w:rsid w:val="009E7522"/>
    <w:rsid w:val="009F4E5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153AB"/>
    <w:rsid w:val="00B52627"/>
    <w:rsid w:val="00B55733"/>
    <w:rsid w:val="00B61D24"/>
    <w:rsid w:val="00B942A6"/>
    <w:rsid w:val="00B961CF"/>
    <w:rsid w:val="00BB101C"/>
    <w:rsid w:val="00BB5D9B"/>
    <w:rsid w:val="00C063F2"/>
    <w:rsid w:val="00C15A92"/>
    <w:rsid w:val="00C455A1"/>
    <w:rsid w:val="00C6140A"/>
    <w:rsid w:val="00C67E39"/>
    <w:rsid w:val="00C72663"/>
    <w:rsid w:val="00C76260"/>
    <w:rsid w:val="00C80831"/>
    <w:rsid w:val="00CB280B"/>
    <w:rsid w:val="00CB67A0"/>
    <w:rsid w:val="00CC0C77"/>
    <w:rsid w:val="00CD0369"/>
    <w:rsid w:val="00D23A50"/>
    <w:rsid w:val="00D31B6A"/>
    <w:rsid w:val="00D45C54"/>
    <w:rsid w:val="00D473BF"/>
    <w:rsid w:val="00D60908"/>
    <w:rsid w:val="00DA348E"/>
    <w:rsid w:val="00DA5DC3"/>
    <w:rsid w:val="00DB0216"/>
    <w:rsid w:val="00DB36AC"/>
    <w:rsid w:val="00DB72FA"/>
    <w:rsid w:val="00DE396C"/>
    <w:rsid w:val="00E14C01"/>
    <w:rsid w:val="00E2059A"/>
    <w:rsid w:val="00E3607A"/>
    <w:rsid w:val="00E36D5A"/>
    <w:rsid w:val="00EA1FC5"/>
    <w:rsid w:val="00EF7C23"/>
    <w:rsid w:val="00F00085"/>
    <w:rsid w:val="00F14604"/>
    <w:rsid w:val="00F208E8"/>
    <w:rsid w:val="00F51593"/>
    <w:rsid w:val="00F85BE0"/>
    <w:rsid w:val="00F950B2"/>
    <w:rsid w:val="00F9515A"/>
    <w:rsid w:val="00FB1787"/>
    <w:rsid w:val="00FD1B8F"/>
    <w:rsid w:val="00FD6DD3"/>
    <w:rsid w:val="00FE18C7"/>
    <w:rsid w:val="00FF202C"/>
    <w:rsid w:val="00FF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69B9AB"/>
  <w15:chartTrackingRefBased/>
  <w15:docId w15:val="{780AD8F2-27F1-4870-9032-AA0E0D6C2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Akapitzlist">
    <w:name w:val="List Paragraph"/>
    <w:basedOn w:val="Normalny"/>
    <w:uiPriority w:val="34"/>
    <w:qFormat/>
    <w:rsid w:val="007931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3" ma:contentTypeDescription="Create a new document." ma:contentTypeScope="" ma:versionID="22c3914516a4b12c9a6c36fa6cd7d254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bd0a69d2c24c5dcf7f73dfbc9a004d60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7A91-5A5D-4DD9-B8FF-CA5EBDC645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0D04B9-B128-4449-89DD-89E39B7B6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81469A-2647-4EF5-88B1-6198D4F34E0A}">
  <ds:schemaRefs>
    <ds:schemaRef ds:uri="http://schemas.microsoft.com/office/2006/documentManagement/types"/>
    <ds:schemaRef ds:uri="http://purl.org/dc/terms/"/>
    <ds:schemaRef ds:uri="e38829cb-499c-499c-950e-41fa868699d7"/>
    <ds:schemaRef ds:uri="http://purl.org/dc/dcmitype/"/>
    <ds:schemaRef ds:uri="c68de245-bdfe-4ce8-b310-54cf3d594da1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AB90732-4B4B-4892-89ED-6AFB5E086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615</Characters>
  <Application>Microsoft Office Word</Application>
  <DocSecurity>4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ulitaW</dc:creator>
  <cp:keywords/>
  <cp:lastModifiedBy>Ireneusz Grejcz</cp:lastModifiedBy>
  <cp:revision>2</cp:revision>
  <cp:lastPrinted>2023-09-07T08:48:00Z</cp:lastPrinted>
  <dcterms:created xsi:type="dcterms:W3CDTF">2023-09-15T12:28:00Z</dcterms:created>
  <dcterms:modified xsi:type="dcterms:W3CDTF">2023-09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